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lena Rudenk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e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denk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4 George st apt E bensenville 6010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enarudenko880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3372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